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J</w:t>
      </w:r>
      <w:r>
        <w:t xml:space="preserve">)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Cs/>
          <w:b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Cs/>
          <w:i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Cs/>
          <w:b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(</w:t>
      </w:r>
      <w:r>
        <w:rPr>
          <w:bCs/>
          <w:b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Cs/>
          <w:b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Cs/>
          <w:i/>
        </w:rPr>
        <w:t xml:space="preserve">Přidat</w:t>
      </w:r>
      <w:r>
        <w:t xml:space="preserve"> </w:t>
      </w:r>
      <w:r>
        <w:t xml:space="preserve">(</w:t>
      </w:r>
      <w:r>
        <w:rPr>
          <w:bCs/>
          <w:b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Cs/>
          <w:b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Cs/>
          <w:b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Cs/>
          <w:b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3-10-06T09:52:48Z</dcterms:created>
  <dcterms:modified xsi:type="dcterms:W3CDTF">2023-10-06T09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Návod k zápisu Archeologických dokumentačních bodů (ADB) v rámci Pražské památkové rezervace</vt:lpwstr>
  </property>
  <property fmtid="{D5CDD505-2E9C-101B-9397-08002B2CF9AE}" pid="12" name="toc-title">
    <vt:lpwstr>Na této stránce…</vt:lpwstr>
  </property>
</Properties>
</file>